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Rub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41 W 136th St APT 521 Overland Park, KS, USA 6622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rubin199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323162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